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E1755" w14:textId="7B0F0EE8" w:rsidR="002525EB" w:rsidRPr="001E3A25" w:rsidRDefault="001E3A25" w:rsidP="001E3A25">
      <w:pPr>
        <w:spacing w:line="480" w:lineRule="auto"/>
        <w:jc w:val="center"/>
        <w:rPr>
          <w:rFonts w:ascii="Candara" w:hAnsi="Candara"/>
          <w:b/>
          <w:bCs/>
          <w:sz w:val="28"/>
          <w:szCs w:val="28"/>
        </w:rPr>
      </w:pPr>
      <w:r w:rsidRPr="001E3A25">
        <w:rPr>
          <w:rFonts w:ascii="Candara" w:hAnsi="Candara"/>
          <w:b/>
          <w:bCs/>
          <w:sz w:val="28"/>
          <w:szCs w:val="28"/>
        </w:rPr>
        <w:t>Understanding the Problem, A Hands-on Activity</w:t>
      </w:r>
    </w:p>
    <w:p w14:paraId="50E3E473" w14:textId="77777777" w:rsidR="001E3A25" w:rsidRP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b/>
          <w:bCs/>
          <w:sz w:val="28"/>
          <w:szCs w:val="28"/>
        </w:rPr>
        <w:t>Objective</w:t>
      </w:r>
      <w:r w:rsidRPr="001E3A25">
        <w:rPr>
          <w:rFonts w:ascii="Candara" w:hAnsi="Candara"/>
          <w:sz w:val="28"/>
          <w:szCs w:val="28"/>
        </w:rPr>
        <w:t xml:space="preserve">: To help students understand the problem they are trying to solve, identify pain points and opportunities, segment their </w:t>
      </w:r>
      <w:bookmarkStart w:id="0" w:name="_GoBack"/>
      <w:bookmarkEnd w:id="0"/>
      <w:r w:rsidRPr="001E3A25">
        <w:rPr>
          <w:rFonts w:ascii="Candara" w:hAnsi="Candara"/>
          <w:sz w:val="28"/>
          <w:szCs w:val="28"/>
        </w:rPr>
        <w:t>market, position their product, and understand user needs and problems using user personas and user journey maps.</w:t>
      </w:r>
    </w:p>
    <w:p w14:paraId="098A520D" w14:textId="77777777" w:rsidR="001E3A25" w:rsidRPr="001E3A25" w:rsidRDefault="001E3A25" w:rsidP="001E3A25">
      <w:pPr>
        <w:spacing w:line="480" w:lineRule="auto"/>
        <w:rPr>
          <w:rFonts w:ascii="Candara" w:hAnsi="Candara"/>
          <w:b/>
          <w:bCs/>
          <w:sz w:val="28"/>
          <w:szCs w:val="28"/>
        </w:rPr>
      </w:pPr>
      <w:r w:rsidRPr="001E3A25">
        <w:rPr>
          <w:rFonts w:ascii="Candara" w:hAnsi="Candara"/>
          <w:b/>
          <w:bCs/>
          <w:sz w:val="28"/>
          <w:szCs w:val="28"/>
        </w:rPr>
        <w:t>Instructions:</w:t>
      </w:r>
    </w:p>
    <w:p w14:paraId="58693460" w14:textId="6AD981DC" w:rsidR="001E3A25" w:rsidRP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Identify a new product/service idea and start working on the activity.</w:t>
      </w:r>
    </w:p>
    <w:p w14:paraId="570B1FD0" w14:textId="61AC1816" w:rsidR="001E3A25" w:rsidRPr="001E3A25" w:rsidRDefault="001E3A25" w:rsidP="001E3A25">
      <w:pPr>
        <w:pStyle w:val="ListParagraph"/>
        <w:numPr>
          <w:ilvl w:val="0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t>Identifying Pain Points and Opportunities:</w:t>
      </w:r>
    </w:p>
    <w:p w14:paraId="60D05FB4" w14:textId="51486051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B</w:t>
      </w:r>
      <w:r w:rsidRPr="001E3A25">
        <w:rPr>
          <w:rFonts w:ascii="Candara" w:hAnsi="Candara"/>
          <w:sz w:val="28"/>
          <w:szCs w:val="28"/>
        </w:rPr>
        <w:t>rainstorm a list of potential pain points and opportunities related to a product or service they are interested in creating.</w:t>
      </w:r>
    </w:p>
    <w:p w14:paraId="34F460DF" w14:textId="77777777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t>Encourage students to think about their own experiences, as well as the experiences of others, to identify potential pain points and opportunities.</w:t>
      </w:r>
    </w:p>
    <w:p w14:paraId="1E3514BE" w14:textId="40A3631D" w:rsid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t xml:space="preserve">Write </w:t>
      </w:r>
      <w:r>
        <w:rPr>
          <w:rFonts w:ascii="Candara" w:hAnsi="Candara"/>
          <w:sz w:val="28"/>
          <w:szCs w:val="28"/>
        </w:rPr>
        <w:t xml:space="preserve">them as a </w:t>
      </w:r>
      <w:r w:rsidRPr="001E3A25">
        <w:rPr>
          <w:rFonts w:ascii="Candara" w:hAnsi="Candara"/>
          <w:sz w:val="28"/>
          <w:szCs w:val="28"/>
        </w:rPr>
        <w:t>list.</w:t>
      </w:r>
    </w:p>
    <w:p w14:paraId="571E2DF2" w14:textId="0234DC0C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40EA6697" w14:textId="7B6E8B77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5AE9588D" w14:textId="77777777" w:rsidR="001E3A25" w:rsidRP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75698CAB" w14:textId="54336E2B" w:rsidR="001E3A25" w:rsidRPr="001E3A25" w:rsidRDefault="001E3A25" w:rsidP="001E3A25">
      <w:pPr>
        <w:pStyle w:val="ListParagraph"/>
        <w:numPr>
          <w:ilvl w:val="0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lastRenderedPageBreak/>
        <w:t>Market Segmentation:</w:t>
      </w:r>
    </w:p>
    <w:p w14:paraId="4497E86A" w14:textId="23A5152A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T</w:t>
      </w:r>
      <w:r w:rsidRPr="001E3A25">
        <w:rPr>
          <w:rFonts w:ascii="Candara" w:hAnsi="Candara"/>
          <w:sz w:val="28"/>
          <w:szCs w:val="28"/>
        </w:rPr>
        <w:t xml:space="preserve">hink about demographics, psychographics, behavior, and other factors that might be relevant to </w:t>
      </w:r>
      <w:r>
        <w:rPr>
          <w:rFonts w:ascii="Candara" w:hAnsi="Candara"/>
          <w:sz w:val="28"/>
          <w:szCs w:val="28"/>
        </w:rPr>
        <w:t>the</w:t>
      </w:r>
      <w:r w:rsidRPr="001E3A25">
        <w:rPr>
          <w:rFonts w:ascii="Candara" w:hAnsi="Candara"/>
          <w:sz w:val="28"/>
          <w:szCs w:val="28"/>
        </w:rPr>
        <w:t xml:space="preserve"> product or service.</w:t>
      </w:r>
    </w:p>
    <w:p w14:paraId="12BBFA29" w14:textId="0067FA20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L</w:t>
      </w:r>
      <w:r w:rsidRPr="001E3A25">
        <w:rPr>
          <w:rFonts w:ascii="Candara" w:hAnsi="Candara"/>
          <w:sz w:val="28"/>
          <w:szCs w:val="28"/>
        </w:rPr>
        <w:t>abel each category with a descriptive name, and ask them to create a brief description of each category.</w:t>
      </w:r>
    </w:p>
    <w:p w14:paraId="5078AD97" w14:textId="2FF34962" w:rsidR="001E3A25" w:rsidRPr="001E3A25" w:rsidRDefault="001E3A25" w:rsidP="001E3A25">
      <w:pPr>
        <w:pStyle w:val="ListParagraph"/>
        <w:numPr>
          <w:ilvl w:val="0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t>Market Positioning:</w:t>
      </w:r>
    </w:p>
    <w:p w14:paraId="180F3DC4" w14:textId="44D0DFF0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B</w:t>
      </w:r>
      <w:r w:rsidRPr="001E3A25">
        <w:rPr>
          <w:rFonts w:ascii="Candara" w:hAnsi="Candara"/>
          <w:sz w:val="28"/>
          <w:szCs w:val="28"/>
        </w:rPr>
        <w:t>rainstorm a list of potential market positions, and encourage them to think about how they might differentiate their product or service from others in the market.</w:t>
      </w:r>
    </w:p>
    <w:p w14:paraId="1BC1402D" w14:textId="44F71108" w:rsid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S</w:t>
      </w:r>
      <w:r w:rsidRPr="001E3A25">
        <w:rPr>
          <w:rFonts w:ascii="Candara" w:hAnsi="Candara"/>
          <w:sz w:val="28"/>
          <w:szCs w:val="28"/>
        </w:rPr>
        <w:t xml:space="preserve">elect one or two potential market positions that </w:t>
      </w:r>
      <w:r>
        <w:rPr>
          <w:rFonts w:ascii="Candara" w:hAnsi="Candara"/>
          <w:sz w:val="28"/>
          <w:szCs w:val="28"/>
        </w:rPr>
        <w:t xml:space="preserve">you </w:t>
      </w:r>
      <w:r w:rsidRPr="001E3A25">
        <w:rPr>
          <w:rFonts w:ascii="Candara" w:hAnsi="Candara"/>
          <w:sz w:val="28"/>
          <w:szCs w:val="28"/>
        </w:rPr>
        <w:t xml:space="preserve">think would be most effective, and explain </w:t>
      </w:r>
      <w:r>
        <w:rPr>
          <w:rFonts w:ascii="Candara" w:hAnsi="Candara"/>
          <w:sz w:val="28"/>
          <w:szCs w:val="28"/>
        </w:rPr>
        <w:t>your</w:t>
      </w:r>
      <w:r w:rsidRPr="001E3A25">
        <w:rPr>
          <w:rFonts w:ascii="Candara" w:hAnsi="Candara"/>
          <w:sz w:val="28"/>
          <w:szCs w:val="28"/>
        </w:rPr>
        <w:t xml:space="preserve"> reasoning.</w:t>
      </w:r>
    </w:p>
    <w:p w14:paraId="55554AC1" w14:textId="17B23F0A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2C29107E" w14:textId="3E6A6B8B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13AC8F10" w14:textId="5DF90AF0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362586E2" w14:textId="58B462F1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1B44A566" w14:textId="3389F879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4F0DF932" w14:textId="77777777" w:rsidR="001E3A25" w:rsidRP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5FC7CC1F" w14:textId="1AD42DCF" w:rsidR="001E3A25" w:rsidRPr="001E3A25" w:rsidRDefault="001E3A25" w:rsidP="001E3A25">
      <w:pPr>
        <w:pStyle w:val="ListParagraph"/>
        <w:numPr>
          <w:ilvl w:val="0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lastRenderedPageBreak/>
        <w:t>Understanding User Needs and Problems:</w:t>
      </w:r>
    </w:p>
    <w:p w14:paraId="75E02229" w14:textId="4111C10B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F</w:t>
      </w:r>
      <w:r w:rsidRPr="001E3A25">
        <w:rPr>
          <w:rFonts w:ascii="Candara" w:hAnsi="Candara"/>
          <w:sz w:val="28"/>
          <w:szCs w:val="28"/>
        </w:rPr>
        <w:t>ill out the user persona template, including details such as age, gender, goals, challenges, and behaviors.</w:t>
      </w:r>
    </w:p>
    <w:p w14:paraId="328B83E5" w14:textId="495F1C67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C</w:t>
      </w:r>
      <w:r w:rsidRPr="001E3A25">
        <w:rPr>
          <w:rFonts w:ascii="Candara" w:hAnsi="Candara"/>
          <w:sz w:val="28"/>
          <w:szCs w:val="28"/>
        </w:rPr>
        <w:t>reate a user journey map that illustrates the user's experience with their product or service, from initial awareness to post-purchase evaluation.</w:t>
      </w:r>
    </w:p>
    <w:p w14:paraId="2D4FAB8E" w14:textId="5FAE8996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T</w:t>
      </w:r>
      <w:r w:rsidRPr="001E3A25">
        <w:rPr>
          <w:rFonts w:ascii="Candara" w:hAnsi="Candara"/>
          <w:sz w:val="28"/>
          <w:szCs w:val="28"/>
        </w:rPr>
        <w:t>hink about the user's thoughts, feelings, and actions at each stage of the journey, and to identify potential pain points or opportunities for improvement.</w:t>
      </w:r>
    </w:p>
    <w:p w14:paraId="64752560" w14:textId="45E11EA7" w:rsidR="001E3A25" w:rsidRPr="001E3A25" w:rsidRDefault="001E3A25" w:rsidP="001E3A25">
      <w:pPr>
        <w:pStyle w:val="ListParagraph"/>
        <w:numPr>
          <w:ilvl w:val="0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t>Wrap-up:</w:t>
      </w:r>
    </w:p>
    <w:p w14:paraId="777C48EC" w14:textId="294C269B" w:rsidR="001E3A25" w:rsidRPr="001E3A25" w:rsidRDefault="001E3A25" w:rsidP="001E3A25">
      <w:pPr>
        <w:pStyle w:val="ListParagraph"/>
        <w:numPr>
          <w:ilvl w:val="1"/>
          <w:numId w:val="2"/>
        </w:numPr>
        <w:spacing w:line="480" w:lineRule="auto"/>
        <w:rPr>
          <w:rFonts w:ascii="Candara" w:hAnsi="Candara"/>
          <w:sz w:val="28"/>
          <w:szCs w:val="28"/>
        </w:rPr>
      </w:pPr>
      <w:r w:rsidRPr="001E3A25">
        <w:rPr>
          <w:rFonts w:ascii="Candara" w:hAnsi="Candara"/>
          <w:sz w:val="28"/>
          <w:szCs w:val="28"/>
        </w:rPr>
        <w:t>Summarize the key takeaways from the activity.</w:t>
      </w:r>
    </w:p>
    <w:p w14:paraId="261B28A9" w14:textId="661DD8B1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220EDCDD" w14:textId="77777777" w:rsid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</w:p>
    <w:p w14:paraId="405387F2" w14:textId="0F4D9AA9" w:rsidR="001E3A25" w:rsidRPr="001E3A25" w:rsidRDefault="001E3A25" w:rsidP="001E3A25">
      <w:pPr>
        <w:spacing w:line="480" w:lineRule="auto"/>
        <w:rPr>
          <w:rFonts w:ascii="Candara" w:hAnsi="Candara"/>
          <w:sz w:val="28"/>
          <w:szCs w:val="28"/>
        </w:rPr>
      </w:pPr>
      <w:r>
        <w:rPr>
          <w:rFonts w:ascii="Candara" w:hAnsi="Candara"/>
          <w:sz w:val="28"/>
          <w:szCs w:val="28"/>
        </w:rPr>
        <w:t>Please submit a one version PDF file to LMS.</w:t>
      </w:r>
    </w:p>
    <w:sectPr w:rsidR="001E3A25" w:rsidRPr="001E3A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A91378"/>
    <w:multiLevelType w:val="hybridMultilevel"/>
    <w:tmpl w:val="19E85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E66135"/>
    <w:multiLevelType w:val="hybridMultilevel"/>
    <w:tmpl w:val="F99A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jQyMTUyNzA3MTZW0lEKTi0uzszPAykwrAUAbIF5zSwAAAA="/>
  </w:docVars>
  <w:rsids>
    <w:rsidRoot w:val="00C122DD"/>
    <w:rsid w:val="001E3A25"/>
    <w:rsid w:val="002525EB"/>
    <w:rsid w:val="00C122DD"/>
    <w:rsid w:val="00E8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77E66"/>
  <w15:chartTrackingRefBased/>
  <w15:docId w15:val="{99606005-42F8-4913-BF06-9848FCEA6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72</Words>
  <Characters>1553</Characters>
  <Application>Microsoft Office Word</Application>
  <DocSecurity>0</DocSecurity>
  <Lines>12</Lines>
  <Paragraphs>3</Paragraphs>
  <ScaleCrop>false</ScaleCrop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2</cp:revision>
  <dcterms:created xsi:type="dcterms:W3CDTF">2024-01-25T04:40:00Z</dcterms:created>
  <dcterms:modified xsi:type="dcterms:W3CDTF">2024-01-25T04:59:00Z</dcterms:modified>
</cp:coreProperties>
</file>